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1255C" w14:textId="28D248CC" w:rsidR="00E5556B" w:rsidRPr="00E5556B" w:rsidRDefault="00E5556B" w:rsidP="00E5556B">
      <w:pPr>
        <w:pStyle w:val="Nagwek1"/>
      </w:pPr>
      <w:r w:rsidRPr="00E5556B">
        <w:t xml:space="preserve">Zarządzenie Nr </w:t>
      </w:r>
      <w:r w:rsidR="00626B28">
        <w:t>7</w:t>
      </w:r>
      <w:r w:rsidRPr="00E5556B">
        <w:t xml:space="preserve"> </w:t>
      </w:r>
      <w:r w:rsidRPr="00E5556B">
        <w:br/>
        <w:t xml:space="preserve">Dziekana Wydziału Technologii i Inżynierii Chemicznej </w:t>
      </w:r>
      <w:r w:rsidRPr="00E5556B">
        <w:br/>
        <w:t xml:space="preserve">Zachodniopomorskiego Uniwersytetu Technologicznego w Szczecinie </w:t>
      </w:r>
      <w:r w:rsidRPr="00E5556B">
        <w:br/>
        <w:t xml:space="preserve">z dnia </w:t>
      </w:r>
      <w:r w:rsidR="00626B28">
        <w:t>5</w:t>
      </w:r>
      <w:r w:rsidR="00A64C0F">
        <w:t xml:space="preserve"> </w:t>
      </w:r>
      <w:r w:rsidR="00626B28">
        <w:t>lipca</w:t>
      </w:r>
      <w:r w:rsidR="00A64C0F">
        <w:t xml:space="preserve"> 2021</w:t>
      </w:r>
      <w:r w:rsidRPr="00E5556B">
        <w:t xml:space="preserve"> r.</w:t>
      </w:r>
    </w:p>
    <w:p w14:paraId="3DEE4234" w14:textId="54AC7BAD" w:rsidR="00A44266" w:rsidRPr="00435E7E" w:rsidRDefault="00F16124" w:rsidP="00A44266">
      <w:pPr>
        <w:pStyle w:val="Nagwek2"/>
      </w:pPr>
      <w:r>
        <w:t>z</w:t>
      </w:r>
      <w:r w:rsidR="00626B28">
        <w:t xml:space="preserve">mieniające zarządzenie nr 6 Dziekana WTiICh ZUT z dnia 24 maja 2021 r. </w:t>
      </w:r>
      <w:r w:rsidR="00A44266" w:rsidRPr="00E212B5">
        <w:t xml:space="preserve">w sprawie </w:t>
      </w:r>
      <w:r w:rsidR="00A44266">
        <w:t>wprowadzenia „</w:t>
      </w:r>
      <w:r w:rsidR="00A44266" w:rsidRPr="00744BE5">
        <w:t>Wydziałow</w:t>
      </w:r>
      <w:r w:rsidR="00A44266">
        <w:t>ej</w:t>
      </w:r>
      <w:r w:rsidR="00A44266" w:rsidRPr="00744BE5">
        <w:t xml:space="preserve"> procedur</w:t>
      </w:r>
      <w:r w:rsidR="00A44266">
        <w:t>y</w:t>
      </w:r>
      <w:r w:rsidR="00A44266" w:rsidRPr="00744BE5">
        <w:t xml:space="preserve"> </w:t>
      </w:r>
      <w:r w:rsidR="00A64C0F" w:rsidRPr="009274DE">
        <w:t>realizacji i rozliczania praktyk programowych</w:t>
      </w:r>
      <w:r w:rsidR="00A44266">
        <w:t>”</w:t>
      </w:r>
    </w:p>
    <w:p w14:paraId="5BFD816F" w14:textId="77777777" w:rsidR="00E5556B" w:rsidRPr="00186F97" w:rsidRDefault="00E5556B" w:rsidP="00E5556B">
      <w:pPr>
        <w:pStyle w:val="Podstawaprawna"/>
        <w:rPr>
          <w:spacing w:val="0"/>
        </w:rPr>
      </w:pPr>
      <w:r w:rsidRPr="00186F97">
        <w:rPr>
          <w:spacing w:val="0"/>
        </w:rPr>
        <w:t>Na podstawie zarządzenia nr 16 Rektora ZUT z</w:t>
      </w:r>
      <w:r>
        <w:rPr>
          <w:spacing w:val="0"/>
        </w:rPr>
        <w:t xml:space="preserve"> </w:t>
      </w:r>
      <w:r w:rsidRPr="00186F97">
        <w:rPr>
          <w:spacing w:val="0"/>
        </w:rPr>
        <w:t>dnia 3 kwietnia 2017 r. w sprawie Podstaw funkcjonowania Wewnętrznego Systemu Zapewniania Jakości Kształcenia oraz wytycznych do</w:t>
      </w:r>
      <w:r>
        <w:rPr>
          <w:spacing w:val="0"/>
        </w:rPr>
        <w:t> </w:t>
      </w:r>
      <w:r w:rsidRPr="00186F97">
        <w:rPr>
          <w:spacing w:val="0"/>
        </w:rPr>
        <w:t xml:space="preserve">realizacji oceny jakości w obszarach działania tego systemu w Zachodniopomorskim Uniwersytecie Technologicznym w Szczecinie oraz § 8 pkt. 13 </w:t>
      </w:r>
      <w:r w:rsidRPr="00186F97">
        <w:rPr>
          <w:spacing w:val="0"/>
          <w:szCs w:val="24"/>
        </w:rPr>
        <w:t>zarządzenia nr 117 Rektora ZUT z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>dnia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 xml:space="preserve">4 września 2020 r. </w:t>
      </w:r>
      <w:r w:rsidRPr="00186F97">
        <w:rPr>
          <w:i/>
          <w:spacing w:val="0"/>
          <w:szCs w:val="24"/>
        </w:rPr>
        <w:t>w sprawie zakresów obowiązków osób pełniących funkcje kierownicze na</w:t>
      </w:r>
      <w:r>
        <w:rPr>
          <w:i/>
          <w:spacing w:val="0"/>
          <w:szCs w:val="24"/>
        </w:rPr>
        <w:t> </w:t>
      </w:r>
      <w:r w:rsidRPr="00186F97">
        <w:rPr>
          <w:i/>
          <w:spacing w:val="0"/>
          <w:szCs w:val="24"/>
        </w:rPr>
        <w:t>kadencję 2020 – 2024</w:t>
      </w:r>
      <w:r>
        <w:rPr>
          <w:i/>
          <w:spacing w:val="0"/>
          <w:szCs w:val="24"/>
        </w:rPr>
        <w:t xml:space="preserve"> </w:t>
      </w:r>
      <w:r w:rsidRPr="00186F97">
        <w:rPr>
          <w:spacing w:val="0"/>
        </w:rPr>
        <w:t>zarządza się co następuje:</w:t>
      </w:r>
    </w:p>
    <w:p w14:paraId="275B5FAF" w14:textId="77777777" w:rsidR="00E5556B" w:rsidRPr="00A44266" w:rsidRDefault="00E5556B" w:rsidP="00A44266">
      <w:pPr>
        <w:pStyle w:val="Nagwek3"/>
      </w:pPr>
      <w:r w:rsidRPr="00A44266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A44266">
        <w:t>1.</w:t>
      </w:r>
    </w:p>
    <w:p w14:paraId="440AF468" w14:textId="690335A7" w:rsidR="00A44266" w:rsidRDefault="00626B28" w:rsidP="00A44266">
      <w:pPr>
        <w:pStyle w:val="Akapitzlist"/>
      </w:pPr>
      <w:r>
        <w:t xml:space="preserve">W </w:t>
      </w:r>
      <w:r w:rsidR="00A44266" w:rsidRPr="00A44266">
        <w:t>„Wydziałow</w:t>
      </w:r>
      <w:r>
        <w:t>ej</w:t>
      </w:r>
      <w:r w:rsidR="00A44266" w:rsidRPr="00A44266">
        <w:t xml:space="preserve"> procedur</w:t>
      </w:r>
      <w:r>
        <w:t>ze</w:t>
      </w:r>
      <w:r w:rsidR="00A44266" w:rsidRPr="00A44266">
        <w:t xml:space="preserve"> realizacji i rozliczania praktyk programowych”</w:t>
      </w:r>
      <w:r>
        <w:t>, wprowadzonej zarządzeniem nr 6 Dziekana WTiICh ZUT z dnia 24 maja 2021 r.</w:t>
      </w:r>
      <w:r w:rsidR="00A44266" w:rsidRPr="00A44266">
        <w:t xml:space="preserve">, </w:t>
      </w:r>
      <w:r>
        <w:t>wprowadza się następujące zmiany:</w:t>
      </w:r>
    </w:p>
    <w:p w14:paraId="3B2E251B" w14:textId="55B39F23" w:rsidR="00626B28" w:rsidRDefault="005E3653" w:rsidP="00325578">
      <w:pPr>
        <w:pStyle w:val="Akapitzlist"/>
        <w:numPr>
          <w:ilvl w:val="0"/>
          <w:numId w:val="6"/>
        </w:numPr>
      </w:pPr>
      <w:r>
        <w:t>z</w:t>
      </w:r>
      <w:r w:rsidR="00626B28">
        <w:t>ałącznik 8 otrzymuje brzmienie</w:t>
      </w:r>
      <w:r>
        <w:t>,</w:t>
      </w:r>
      <w:r w:rsidR="00626B28">
        <w:t xml:space="preserve"> jak </w:t>
      </w:r>
      <w:r w:rsidR="00932B3D">
        <w:t xml:space="preserve">stanowi </w:t>
      </w:r>
      <w:r>
        <w:t>z</w:t>
      </w:r>
      <w:r w:rsidR="00F06A92">
        <w:t>ałącznik 1 do niniejszego zarządzenia.</w:t>
      </w:r>
    </w:p>
    <w:p w14:paraId="21B523F1" w14:textId="66ECDB67" w:rsidR="00F06A92" w:rsidRPr="00A44266" w:rsidRDefault="005E3653" w:rsidP="00325578">
      <w:pPr>
        <w:pStyle w:val="Akapitzlist"/>
        <w:numPr>
          <w:ilvl w:val="0"/>
          <w:numId w:val="6"/>
        </w:numPr>
      </w:pPr>
      <w:r>
        <w:t>z</w:t>
      </w:r>
      <w:r w:rsidR="00F06A92">
        <w:t>ałącznik 9 otrzymuje brzmienie</w:t>
      </w:r>
      <w:r>
        <w:t>,</w:t>
      </w:r>
      <w:r w:rsidR="00F06A92">
        <w:t xml:space="preserve"> jak </w:t>
      </w:r>
      <w:r w:rsidR="00932B3D">
        <w:t xml:space="preserve">stanowi </w:t>
      </w:r>
      <w:r>
        <w:t>z</w:t>
      </w:r>
      <w:r w:rsidR="00F06A92">
        <w:t>ałącznik 2 do niniejszego zarządzenia.</w:t>
      </w:r>
    </w:p>
    <w:p w14:paraId="734F1F75" w14:textId="77777777" w:rsidR="00A44266" w:rsidRPr="000F17FE" w:rsidRDefault="00A44266" w:rsidP="00A44266">
      <w:pPr>
        <w:pStyle w:val="Nagwek3"/>
      </w:pPr>
      <w:r w:rsidRPr="000F17FE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41B7F59E" w14:textId="77777777" w:rsidR="00E5556B" w:rsidRPr="0058662C" w:rsidRDefault="00E5556B" w:rsidP="00A44266">
      <w:pPr>
        <w:pStyle w:val="Akapitzlist"/>
      </w:pPr>
      <w:r w:rsidRPr="00152E90">
        <w:t>Zarządzenie</w:t>
      </w:r>
      <w:r w:rsidRPr="0058662C">
        <w:t xml:space="preserve"> wchodzi w życ</w:t>
      </w:r>
      <w:bookmarkStart w:id="0" w:name="_GoBack"/>
      <w:bookmarkEnd w:id="0"/>
      <w:r w:rsidRPr="0058662C">
        <w:t>ie z dniem podpisania.</w:t>
      </w:r>
    </w:p>
    <w:p w14:paraId="495694D3" w14:textId="77777777" w:rsidR="00E5556B" w:rsidRDefault="00E5556B" w:rsidP="00E5556B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2B2152C5" w14:textId="77777777" w:rsidR="00E5556B" w:rsidRDefault="00E5556B" w:rsidP="00E5556B">
      <w:pPr>
        <w:pStyle w:val="Zaacznikdozarzdzenia"/>
        <w:sectPr w:rsidR="00E5556B" w:rsidSect="00E75AAF"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</w:p>
    <w:p w14:paraId="18250156" w14:textId="40715C70" w:rsidR="00E5556B" w:rsidRDefault="00E5556B" w:rsidP="00F06A92">
      <w:pPr>
        <w:pStyle w:val="Zaacznikdozarzdzenia"/>
        <w:pageBreakBefore/>
      </w:pPr>
      <w:r w:rsidRPr="00152E90">
        <w:lastRenderedPageBreak/>
        <w:t>Załącznik</w:t>
      </w:r>
      <w:r w:rsidR="00F06A92">
        <w:t xml:space="preserve"> 1</w:t>
      </w:r>
      <w:r w:rsidRPr="001D150F">
        <w:br/>
        <w:t xml:space="preserve">do zarządzenia nr </w:t>
      </w:r>
      <w:r w:rsidR="00F06A92">
        <w:t>7</w:t>
      </w:r>
      <w:r w:rsidRPr="001D150F">
        <w:t xml:space="preserve"> Dziekana WTiICh ZUT z dnia </w:t>
      </w:r>
      <w:r w:rsidR="00F06A92">
        <w:t>5 lipca</w:t>
      </w:r>
      <w:r w:rsidR="00A64C0F">
        <w:t xml:space="preserve"> 2021</w:t>
      </w:r>
      <w:r w:rsidRPr="001D150F">
        <w:t xml:space="preserve"> r.</w:t>
      </w:r>
    </w:p>
    <w:p w14:paraId="19DEB256" w14:textId="77777777" w:rsidR="00C65A24" w:rsidRDefault="00C65A24" w:rsidP="00783180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eastAsia="pl-PL"/>
        </w:rPr>
        <w:sectPr w:rsidR="00C65A24" w:rsidSect="00AE0C88">
          <w:type w:val="continuous"/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  <w:bookmarkStart w:id="1" w:name="_Hlk484520536"/>
    </w:p>
    <w:p w14:paraId="471FC50E" w14:textId="0AA9750D" w:rsidR="00783180" w:rsidRPr="00F02B65" w:rsidRDefault="00762CC7" w:rsidP="00762CC7">
      <w:pPr>
        <w:tabs>
          <w:tab w:val="right" w:leader="dot" w:pos="2268"/>
        </w:tabs>
        <w:autoSpaceDE w:val="0"/>
        <w:autoSpaceDN w:val="0"/>
        <w:adjustRightInd w:val="0"/>
        <w:spacing w:before="240" w:after="0" w:line="240" w:lineRule="auto"/>
        <w:rPr>
          <w:rFonts w:cs="Calibri"/>
          <w:sz w:val="16"/>
          <w:szCs w:val="16"/>
          <w:lang w:eastAsia="pl-PL"/>
        </w:rPr>
      </w:pPr>
      <w:r>
        <w:rPr>
          <w:rFonts w:cs="Calibri"/>
          <w:sz w:val="16"/>
          <w:szCs w:val="16"/>
          <w:lang w:eastAsia="pl-PL"/>
        </w:rPr>
        <w:tab/>
      </w:r>
    </w:p>
    <w:p w14:paraId="6FBA99BA" w14:textId="366DD957" w:rsidR="00C65A24" w:rsidRDefault="009E43F6" w:rsidP="00C65A24">
      <w:pPr>
        <w:tabs>
          <w:tab w:val="left" w:pos="1985"/>
          <w:tab w:val="left" w:pos="6379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sz w:val="16"/>
          <w:szCs w:val="16"/>
          <w:lang w:eastAsia="pl-PL"/>
        </w:rPr>
      </w:pPr>
      <w:r w:rsidRPr="00F02B65">
        <w:rPr>
          <w:rFonts w:cs="Calibri"/>
          <w:sz w:val="16"/>
          <w:szCs w:val="16"/>
          <w:lang w:eastAsia="pl-PL"/>
        </w:rPr>
        <w:t>(pieczęć firmy)</w:t>
      </w:r>
    </w:p>
    <w:p w14:paraId="7968A13E" w14:textId="64A8590C" w:rsidR="00C65A24" w:rsidRDefault="009E43F6" w:rsidP="00C80C74">
      <w:pPr>
        <w:tabs>
          <w:tab w:val="left" w:pos="1985"/>
          <w:tab w:val="left" w:pos="6379"/>
        </w:tabs>
        <w:autoSpaceDE w:val="0"/>
        <w:autoSpaceDN w:val="0"/>
        <w:adjustRightInd w:val="0"/>
        <w:spacing w:before="240" w:after="0" w:line="240" w:lineRule="auto"/>
        <w:rPr>
          <w:rFonts w:cs="Calibri"/>
          <w:sz w:val="16"/>
          <w:szCs w:val="16"/>
          <w:lang w:eastAsia="pl-PL"/>
        </w:rPr>
      </w:pPr>
      <w:r>
        <w:rPr>
          <w:rFonts w:cs="Calibri"/>
          <w:sz w:val="16"/>
          <w:szCs w:val="16"/>
          <w:lang w:eastAsia="pl-PL"/>
        </w:rPr>
        <w:ptab w:relativeTo="margin" w:alignment="right" w:leader="dot"/>
      </w:r>
    </w:p>
    <w:p w14:paraId="6D8B5CAD" w14:textId="296D1187" w:rsidR="00783180" w:rsidRPr="00F02B65" w:rsidRDefault="00783180" w:rsidP="00C65A24">
      <w:pPr>
        <w:tabs>
          <w:tab w:val="left" w:pos="723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sz w:val="16"/>
          <w:szCs w:val="16"/>
          <w:lang w:eastAsia="pl-PL"/>
        </w:rPr>
      </w:pPr>
      <w:r w:rsidRPr="00F02B65">
        <w:rPr>
          <w:rFonts w:cs="Calibri"/>
          <w:sz w:val="16"/>
          <w:szCs w:val="16"/>
          <w:lang w:eastAsia="pl-PL"/>
        </w:rPr>
        <w:t>(miejscowość i data)</w:t>
      </w:r>
    </w:p>
    <w:p w14:paraId="4A799C4C" w14:textId="77777777" w:rsidR="00C65A24" w:rsidRDefault="00C65A24" w:rsidP="00783180">
      <w:pPr>
        <w:autoSpaceDE w:val="0"/>
        <w:autoSpaceDN w:val="0"/>
        <w:adjustRightInd w:val="0"/>
        <w:spacing w:after="0" w:line="240" w:lineRule="auto"/>
        <w:rPr>
          <w:rFonts w:cs="Calibri"/>
          <w:sz w:val="16"/>
          <w:szCs w:val="16"/>
          <w:lang w:eastAsia="pl-PL"/>
        </w:rPr>
        <w:sectPr w:rsidR="00C65A24" w:rsidSect="00762CC7">
          <w:type w:val="continuous"/>
          <w:pgSz w:w="11906" w:h="16838" w:code="9"/>
          <w:pgMar w:top="1134" w:right="1416" w:bottom="993" w:left="1418" w:header="709" w:footer="709" w:gutter="0"/>
          <w:cols w:num="2" w:space="3402" w:equalWidth="0">
            <w:col w:w="2268" w:space="3402"/>
            <w:col w:w="3402"/>
          </w:cols>
          <w:titlePg/>
          <w:docGrid w:linePitch="360"/>
        </w:sectPr>
      </w:pPr>
    </w:p>
    <w:p w14:paraId="1D8DBC0C" w14:textId="5760C945" w:rsidR="00783180" w:rsidRPr="00866211" w:rsidRDefault="00783180" w:rsidP="00C80C74">
      <w:pPr>
        <w:autoSpaceDE w:val="0"/>
        <w:autoSpaceDN w:val="0"/>
        <w:adjustRightInd w:val="0"/>
        <w:spacing w:beforeLines="300" w:before="720" w:afterLines="200" w:after="480" w:line="240" w:lineRule="auto"/>
        <w:jc w:val="center"/>
        <w:rPr>
          <w:rFonts w:cs="Calibri"/>
          <w:b/>
          <w:bCs/>
          <w:sz w:val="28"/>
          <w:szCs w:val="28"/>
          <w:lang w:eastAsia="pl-PL"/>
        </w:rPr>
      </w:pPr>
      <w:r w:rsidRPr="00F02B65">
        <w:rPr>
          <w:rFonts w:cs="Calibri"/>
          <w:b/>
          <w:bCs/>
          <w:sz w:val="28"/>
          <w:szCs w:val="28"/>
          <w:lang w:eastAsia="pl-PL"/>
        </w:rPr>
        <w:t>POŚWIADCZENIE DOŚWIADCZENIA ZAWODOWEGO</w:t>
      </w:r>
    </w:p>
    <w:p w14:paraId="6173D127" w14:textId="13236C95" w:rsidR="00783180" w:rsidRPr="00F02B65" w:rsidRDefault="00783180" w:rsidP="009E43F6">
      <w:pPr>
        <w:autoSpaceDE w:val="0"/>
        <w:autoSpaceDN w:val="0"/>
        <w:adjustRightInd w:val="0"/>
        <w:spacing w:before="120" w:after="120" w:line="360" w:lineRule="auto"/>
        <w:rPr>
          <w:rFonts w:cs="Calibri"/>
          <w:lang w:eastAsia="pl-PL"/>
        </w:rPr>
      </w:pPr>
      <w:r w:rsidRPr="00F02B65">
        <w:rPr>
          <w:rFonts w:cs="Calibri"/>
          <w:lang w:eastAsia="pl-PL"/>
        </w:rPr>
        <w:t>Zakład pracy</w:t>
      </w:r>
      <w:r w:rsidR="009E43F6">
        <w:rPr>
          <w:rFonts w:cs="Calibri"/>
          <w:lang w:eastAsia="pl-PL"/>
        </w:rPr>
        <w:ptab w:relativeTo="margin" w:alignment="right" w:leader="dot"/>
      </w:r>
    </w:p>
    <w:p w14:paraId="6163B098" w14:textId="77777777" w:rsidR="009E43F6" w:rsidRDefault="009E43F6" w:rsidP="009E43F6">
      <w:pPr>
        <w:autoSpaceDE w:val="0"/>
        <w:autoSpaceDN w:val="0"/>
        <w:adjustRightInd w:val="0"/>
        <w:spacing w:before="120" w:after="120" w:line="360" w:lineRule="auto"/>
        <w:jc w:val="center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2F6DF423" w14:textId="73716CB1" w:rsidR="00783180" w:rsidRPr="00F02B65" w:rsidRDefault="00783180" w:rsidP="00783180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sz w:val="16"/>
          <w:szCs w:val="16"/>
          <w:lang w:eastAsia="pl-PL"/>
        </w:rPr>
      </w:pPr>
      <w:r w:rsidRPr="00F02B65">
        <w:rPr>
          <w:rFonts w:cs="Calibri"/>
          <w:sz w:val="16"/>
          <w:szCs w:val="16"/>
          <w:lang w:eastAsia="pl-PL"/>
        </w:rPr>
        <w:t>(nazwa i adres zakładu pracy, nr telefonu)</w:t>
      </w:r>
    </w:p>
    <w:p w14:paraId="283BA52E" w14:textId="097912B8" w:rsidR="00783180" w:rsidRPr="00F02B65" w:rsidRDefault="00783180" w:rsidP="00783180">
      <w:pPr>
        <w:autoSpaceDE w:val="0"/>
        <w:autoSpaceDN w:val="0"/>
        <w:adjustRightInd w:val="0"/>
        <w:spacing w:after="0" w:line="720" w:lineRule="atLeast"/>
        <w:jc w:val="both"/>
        <w:rPr>
          <w:rFonts w:cs="Calibri"/>
          <w:lang w:eastAsia="pl-PL"/>
        </w:rPr>
      </w:pPr>
      <w:r w:rsidRPr="00F02B65">
        <w:rPr>
          <w:rFonts w:cs="Calibri"/>
          <w:lang w:eastAsia="pl-PL"/>
        </w:rPr>
        <w:t>oświadcza, że Pan/Pani</w:t>
      </w:r>
      <w:r w:rsidR="009E43F6">
        <w:rPr>
          <w:rFonts w:cs="Calibri"/>
          <w:lang w:eastAsia="pl-PL"/>
        </w:rPr>
        <w:ptab w:relativeTo="margin" w:alignment="right" w:leader="dot"/>
      </w:r>
    </w:p>
    <w:p w14:paraId="133C8D9C" w14:textId="371647D0" w:rsidR="00783180" w:rsidRPr="00F02B65" w:rsidRDefault="00783180" w:rsidP="00866211">
      <w:pPr>
        <w:tabs>
          <w:tab w:val="left" w:pos="4395"/>
        </w:tabs>
        <w:autoSpaceDE w:val="0"/>
        <w:autoSpaceDN w:val="0"/>
        <w:adjustRightInd w:val="0"/>
        <w:spacing w:after="0" w:line="240" w:lineRule="auto"/>
        <w:jc w:val="both"/>
        <w:rPr>
          <w:rFonts w:cs="Calibri"/>
          <w:lang w:eastAsia="pl-PL"/>
        </w:rPr>
      </w:pPr>
      <w:r w:rsidRPr="00F02B65">
        <w:rPr>
          <w:rFonts w:cs="Calibri"/>
          <w:sz w:val="16"/>
          <w:szCs w:val="16"/>
          <w:lang w:eastAsia="pl-PL"/>
        </w:rPr>
        <w:tab/>
        <w:t>(imię i nazwisko studenta)</w:t>
      </w:r>
      <w:r w:rsidRPr="00F02B65">
        <w:rPr>
          <w:rFonts w:cs="Calibri"/>
          <w:lang w:eastAsia="pl-PL"/>
        </w:rPr>
        <w:t xml:space="preserve">  </w:t>
      </w:r>
    </w:p>
    <w:p w14:paraId="1511607B" w14:textId="4C2CD1E9" w:rsidR="00783180" w:rsidRDefault="00783180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 w:rsidRPr="00F02B65">
        <w:rPr>
          <w:rFonts w:cs="Calibri"/>
          <w:lang w:eastAsia="pl-PL"/>
        </w:rPr>
        <w:t>będąc jego pracownikiem w okresie od</w:t>
      </w:r>
      <w:r w:rsidR="009A4554">
        <w:rPr>
          <w:rFonts w:cs="Calibri"/>
          <w:lang w:eastAsia="pl-PL"/>
        </w:rPr>
        <w:ptab w:relativeTo="margin" w:alignment="right" w:leader="dot"/>
      </w:r>
      <w:r w:rsidRPr="00F02B65">
        <w:rPr>
          <w:rFonts w:cs="Calibri"/>
          <w:lang w:eastAsia="pl-PL"/>
        </w:rPr>
        <w:t xml:space="preserve"> do</w:t>
      </w:r>
      <w:r w:rsidR="00F41B8D">
        <w:rPr>
          <w:rFonts w:cs="Calibri"/>
          <w:lang w:eastAsia="pl-PL"/>
        </w:rPr>
        <w:ptab w:relativeTo="margin" w:alignment="right" w:leader="dot"/>
      </w:r>
      <w:bookmarkStart w:id="2" w:name="_Hlk72748208"/>
      <w:r w:rsidR="00F41B8D">
        <w:rPr>
          <w:rFonts w:cs="Calibri"/>
          <w:lang w:eastAsia="pl-PL"/>
        </w:rPr>
        <w:ptab w:relativeTo="margin" w:alignment="center" w:leader="dot"/>
      </w:r>
      <w:bookmarkEnd w:id="2"/>
      <w:r w:rsidRPr="00F02B65">
        <w:rPr>
          <w:rFonts w:cs="Calibri"/>
          <w:lang w:eastAsia="pl-PL"/>
        </w:rPr>
        <w:t xml:space="preserve"> na stanowisku</w:t>
      </w:r>
      <w:r w:rsidR="00F41B8D">
        <w:rPr>
          <w:rFonts w:cs="Calibri"/>
          <w:lang w:eastAsia="pl-PL"/>
        </w:rPr>
        <w:ptab w:relativeTo="margin" w:alignment="right" w:leader="dot"/>
      </w:r>
      <w:r w:rsidR="00F41B8D">
        <w:rPr>
          <w:rFonts w:cs="Calibri"/>
          <w:lang w:eastAsia="pl-PL"/>
        </w:rPr>
        <w:ptab w:relativeTo="margin" w:alignment="center" w:leader="dot"/>
      </w:r>
      <w:r w:rsidRPr="00F02B65">
        <w:rPr>
          <w:rFonts w:cs="Calibri"/>
          <w:lang w:eastAsia="pl-PL"/>
        </w:rPr>
        <w:t>w wymiarze</w:t>
      </w:r>
      <w:r w:rsidR="00F41B8D">
        <w:rPr>
          <w:rFonts w:cs="Calibri"/>
          <w:lang w:eastAsia="pl-PL"/>
        </w:rPr>
        <w:t xml:space="preserve"> </w:t>
      </w:r>
      <w:r w:rsidRPr="00F02B65">
        <w:rPr>
          <w:rFonts w:cs="Calibri"/>
          <w:lang w:eastAsia="pl-PL"/>
        </w:rPr>
        <w:t xml:space="preserve">....... czasu pracy miał możliwość zdobyć doświadczenie zawodowe </w:t>
      </w:r>
      <w:r w:rsidR="0063306F">
        <w:rPr>
          <w:rFonts w:cs="Calibri"/>
          <w:lang w:eastAsia="pl-PL"/>
        </w:rPr>
        <w:br/>
      </w:r>
      <w:r w:rsidRPr="00F02B65">
        <w:rPr>
          <w:rFonts w:cs="Calibri"/>
          <w:lang w:eastAsia="pl-PL"/>
        </w:rPr>
        <w:t>w zakresie</w:t>
      </w:r>
      <w:r w:rsidR="0063306F">
        <w:rPr>
          <w:rFonts w:cs="Calibri"/>
          <w:lang w:eastAsia="pl-PL"/>
        </w:rPr>
        <w:ptab w:relativeTo="margin" w:alignment="right" w:leader="dot"/>
      </w:r>
      <w:r w:rsidRPr="00F02B65">
        <w:rPr>
          <w:rFonts w:cs="Calibri"/>
          <w:lang w:eastAsia="pl-PL"/>
        </w:rPr>
        <w:t xml:space="preserve"> </w:t>
      </w:r>
    </w:p>
    <w:p w14:paraId="726E5D91" w14:textId="51C837E3" w:rsidR="0063306F" w:rsidRDefault="0063306F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0914F3C2" w14:textId="11EBC486" w:rsidR="0063306F" w:rsidRDefault="0063306F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1CDF01B4" w14:textId="6B44AC30" w:rsidR="0063306F" w:rsidRDefault="0063306F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448E9763" w14:textId="51BDDCDA" w:rsidR="0063306F" w:rsidRDefault="0063306F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7BCE875C" w14:textId="3D2BD167" w:rsidR="0063306F" w:rsidRPr="00F02B65" w:rsidRDefault="0063306F" w:rsidP="0073163A">
      <w:pPr>
        <w:autoSpaceDE w:val="0"/>
        <w:autoSpaceDN w:val="0"/>
        <w:adjustRightInd w:val="0"/>
        <w:spacing w:after="0" w:line="680" w:lineRule="atLeast"/>
        <w:jc w:val="both"/>
        <w:rPr>
          <w:rFonts w:cs="Calibri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</w:p>
    <w:p w14:paraId="56AF1B1C" w14:textId="77777777" w:rsidR="00783180" w:rsidRPr="00F02B65" w:rsidRDefault="00783180" w:rsidP="00783180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lang w:eastAsia="pl-PL"/>
        </w:rPr>
      </w:pPr>
      <w:r w:rsidRPr="00F02B65">
        <w:rPr>
          <w:rFonts w:cs="Calibri"/>
          <w:sz w:val="16"/>
          <w:szCs w:val="16"/>
          <w:lang w:eastAsia="pl-PL"/>
        </w:rPr>
        <w:t>(wyszczególnić zakres realizowanych obowiązków pracownika zgodnych z kierunkiem kształcenia )</w:t>
      </w:r>
    </w:p>
    <w:p w14:paraId="16AFE581" w14:textId="77777777" w:rsidR="00783180" w:rsidRPr="00F02B65" w:rsidRDefault="00783180" w:rsidP="00783180">
      <w:pPr>
        <w:autoSpaceDE w:val="0"/>
        <w:autoSpaceDN w:val="0"/>
        <w:adjustRightInd w:val="0"/>
        <w:spacing w:before="240" w:after="0" w:line="240" w:lineRule="auto"/>
        <w:rPr>
          <w:rFonts w:cs="Calibri"/>
          <w:sz w:val="24"/>
          <w:szCs w:val="24"/>
          <w:lang w:eastAsia="pl-PL"/>
        </w:rPr>
      </w:pPr>
      <w:r w:rsidRPr="00F02B65">
        <w:rPr>
          <w:rFonts w:cs="Calibri"/>
          <w:sz w:val="24"/>
          <w:szCs w:val="24"/>
          <w:lang w:eastAsia="pl-PL"/>
        </w:rPr>
        <w:t>Poziom i zakres zdobytego przez pracownika doświadczenia zawodowego oceniam na:</w:t>
      </w:r>
    </w:p>
    <w:p w14:paraId="7AA51887" w14:textId="77777777" w:rsidR="0063306F" w:rsidRDefault="0063306F" w:rsidP="0063306F">
      <w:pPr>
        <w:autoSpaceDE w:val="0"/>
        <w:autoSpaceDN w:val="0"/>
        <w:adjustRightInd w:val="0"/>
        <w:spacing w:before="480" w:after="0" w:line="240" w:lineRule="auto"/>
        <w:jc w:val="center"/>
        <w:rPr>
          <w:rFonts w:cs="Calibri"/>
          <w:sz w:val="16"/>
          <w:szCs w:val="16"/>
          <w:lang w:eastAsia="pl-PL"/>
        </w:rPr>
      </w:pPr>
      <w:r>
        <w:rPr>
          <w:rFonts w:cs="Calibri"/>
          <w:lang w:eastAsia="pl-PL"/>
        </w:rPr>
        <w:ptab w:relativeTo="margin" w:alignment="right" w:leader="dot"/>
      </w:r>
      <w:r w:rsidRPr="00F02B65">
        <w:rPr>
          <w:rFonts w:cs="Calibri"/>
          <w:sz w:val="16"/>
          <w:szCs w:val="16"/>
          <w:lang w:eastAsia="pl-PL"/>
        </w:rPr>
        <w:t xml:space="preserve"> </w:t>
      </w:r>
    </w:p>
    <w:p w14:paraId="3F57A1EC" w14:textId="7833EA01" w:rsidR="00783180" w:rsidRPr="0063306F" w:rsidRDefault="00783180" w:rsidP="001869DC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sz w:val="16"/>
          <w:szCs w:val="16"/>
          <w:lang w:eastAsia="pl-PL"/>
        </w:rPr>
      </w:pPr>
      <w:r w:rsidRPr="0063306F">
        <w:rPr>
          <w:rFonts w:cs="Calibri"/>
          <w:sz w:val="16"/>
          <w:szCs w:val="16"/>
          <w:lang w:eastAsia="pl-PL"/>
        </w:rPr>
        <w:t>(wskazać ocenę z zakresu: bardzo dobry (5), dobry plus (4,5), dobry (4), dostateczny plus (3,5), dostateczny (3), niedostateczny (2))</w:t>
      </w:r>
    </w:p>
    <w:p w14:paraId="1FEBB720" w14:textId="0C54ABDE" w:rsidR="001869DC" w:rsidRPr="0063306F" w:rsidRDefault="001869DC" w:rsidP="0063306F">
      <w:pPr>
        <w:autoSpaceDE w:val="0"/>
        <w:autoSpaceDN w:val="0"/>
        <w:adjustRightInd w:val="0"/>
        <w:spacing w:before="600" w:after="0" w:line="240" w:lineRule="auto"/>
        <w:ind w:left="3686"/>
        <w:rPr>
          <w:rFonts w:cs="Calibri"/>
          <w:sz w:val="20"/>
          <w:szCs w:val="20"/>
          <w:lang w:eastAsia="pl-PL"/>
        </w:rPr>
      </w:pPr>
      <w:r w:rsidRPr="0063306F">
        <w:rPr>
          <w:rFonts w:cs="Calibri"/>
          <w:sz w:val="20"/>
          <w:szCs w:val="20"/>
          <w:lang w:eastAsia="pl-PL"/>
        </w:rPr>
        <w:tab/>
      </w:r>
      <w:r w:rsidR="0063306F">
        <w:rPr>
          <w:rFonts w:cs="Calibri"/>
          <w:sz w:val="20"/>
          <w:szCs w:val="20"/>
          <w:lang w:eastAsia="pl-PL"/>
        </w:rPr>
        <w:ptab w:relativeTo="margin" w:alignment="right" w:leader="dot"/>
      </w:r>
    </w:p>
    <w:p w14:paraId="30DCF8AE" w14:textId="09F3B711" w:rsidR="00783180" w:rsidRPr="0063306F" w:rsidRDefault="001869DC" w:rsidP="001869DC">
      <w:pPr>
        <w:tabs>
          <w:tab w:val="center" w:pos="6521"/>
        </w:tabs>
        <w:spacing w:after="0" w:line="240" w:lineRule="auto"/>
        <w:rPr>
          <w:rFonts w:cs="Calibri"/>
          <w:sz w:val="20"/>
          <w:szCs w:val="20"/>
          <w:lang w:eastAsia="pl-PL"/>
        </w:rPr>
      </w:pPr>
      <w:r w:rsidRPr="0063306F">
        <w:rPr>
          <w:rFonts w:cs="Calibri"/>
          <w:sz w:val="20"/>
          <w:szCs w:val="20"/>
          <w:lang w:eastAsia="pl-PL"/>
        </w:rPr>
        <w:tab/>
        <w:t xml:space="preserve"> </w:t>
      </w:r>
      <w:r w:rsidR="00783180" w:rsidRPr="0063306F">
        <w:rPr>
          <w:rFonts w:cs="Calibri"/>
          <w:sz w:val="20"/>
          <w:szCs w:val="20"/>
          <w:lang w:eastAsia="pl-PL"/>
        </w:rPr>
        <w:t>(podpis osoby upoważnionej do reprezentowania zakładu pracy)</w:t>
      </w:r>
    </w:p>
    <w:p w14:paraId="6CBEA577" w14:textId="77777777" w:rsidR="00783180" w:rsidRPr="00F02B65" w:rsidRDefault="00783180">
      <w:pPr>
        <w:spacing w:after="0" w:line="240" w:lineRule="auto"/>
        <w:rPr>
          <w:rFonts w:cs="Calibri"/>
          <w:b/>
          <w:i/>
          <w:color w:val="000000"/>
          <w:sz w:val="20"/>
          <w:szCs w:val="20"/>
          <w:lang w:eastAsia="pl-PL"/>
        </w:rPr>
      </w:pPr>
      <w:r w:rsidRPr="00F02B65">
        <w:rPr>
          <w:rFonts w:cs="Calibri"/>
          <w:b/>
          <w:i/>
          <w:color w:val="000000"/>
          <w:sz w:val="20"/>
          <w:szCs w:val="20"/>
          <w:lang w:eastAsia="pl-PL"/>
        </w:rPr>
        <w:br w:type="page"/>
      </w:r>
    </w:p>
    <w:p w14:paraId="1A6AB0C7" w14:textId="63EB596C" w:rsidR="00F06A92" w:rsidRDefault="00F06A92" w:rsidP="00F06A92">
      <w:pPr>
        <w:pStyle w:val="Zaacznikdozarzdzenia"/>
        <w:pageBreakBefore/>
      </w:pPr>
      <w:r w:rsidRPr="00152E90">
        <w:lastRenderedPageBreak/>
        <w:t>Załącznik</w:t>
      </w:r>
      <w:r>
        <w:t xml:space="preserve"> 2</w:t>
      </w:r>
      <w:r w:rsidRPr="001D150F">
        <w:br/>
        <w:t xml:space="preserve">do zarządzenia nr </w:t>
      </w:r>
      <w:r>
        <w:t>7</w:t>
      </w:r>
      <w:r w:rsidRPr="001D150F">
        <w:t xml:space="preserve"> Dziekana WTiICh ZUT z dnia </w:t>
      </w:r>
      <w:r>
        <w:t>5 lipca 2021</w:t>
      </w:r>
      <w:r w:rsidRPr="001D150F">
        <w:t xml:space="preserve"> r.</w:t>
      </w:r>
    </w:p>
    <w:p w14:paraId="0998561E" w14:textId="77777777" w:rsidR="0063306F" w:rsidRDefault="0063306F" w:rsidP="0063306F">
      <w:pPr>
        <w:spacing w:before="120" w:after="0" w:line="240" w:lineRule="auto"/>
        <w:jc w:val="center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342C6044" w14:textId="77777777" w:rsidR="0063306F" w:rsidRPr="00774228" w:rsidRDefault="0063306F" w:rsidP="0063306F">
      <w:pPr>
        <w:spacing w:after="0" w:line="240" w:lineRule="auto"/>
        <w:jc w:val="center"/>
        <w:rPr>
          <w:rFonts w:cs="Calibri"/>
          <w:sz w:val="18"/>
          <w:szCs w:val="18"/>
          <w:lang w:eastAsia="pl-PL"/>
        </w:rPr>
      </w:pPr>
      <w:r w:rsidRPr="00F02B65">
        <w:rPr>
          <w:rFonts w:cs="Calibri"/>
          <w:sz w:val="18"/>
          <w:szCs w:val="18"/>
          <w:lang w:eastAsia="pl-PL"/>
        </w:rPr>
        <w:t>(nazwa zakładu pracy)</w:t>
      </w:r>
    </w:p>
    <w:p w14:paraId="2575E05B" w14:textId="77777777" w:rsidR="0063306F" w:rsidRDefault="0063306F" w:rsidP="0063306F">
      <w:pPr>
        <w:spacing w:before="120" w:after="0" w:line="240" w:lineRule="auto"/>
        <w:jc w:val="center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362CB9C2" w14:textId="77777777" w:rsidR="0063306F" w:rsidRPr="00F02B65" w:rsidRDefault="0063306F" w:rsidP="0063306F">
      <w:pPr>
        <w:spacing w:after="0" w:line="240" w:lineRule="auto"/>
        <w:jc w:val="center"/>
        <w:rPr>
          <w:rFonts w:cs="Calibri"/>
          <w:sz w:val="18"/>
          <w:szCs w:val="18"/>
          <w:lang w:eastAsia="pl-PL"/>
        </w:rPr>
      </w:pPr>
      <w:r w:rsidRPr="00F02B65">
        <w:rPr>
          <w:rFonts w:cs="Calibri"/>
          <w:sz w:val="18"/>
          <w:szCs w:val="18"/>
          <w:lang w:eastAsia="pl-PL"/>
        </w:rPr>
        <w:t>(jednostka organizacyjna)</w:t>
      </w:r>
    </w:p>
    <w:p w14:paraId="6CDF11E1" w14:textId="77777777" w:rsidR="0063306F" w:rsidRDefault="0063306F" w:rsidP="0063306F">
      <w:pPr>
        <w:spacing w:before="120" w:after="0" w:line="240" w:lineRule="auto"/>
        <w:jc w:val="center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5386016D" w14:textId="40644CFF" w:rsidR="00783180" w:rsidRPr="0063306F" w:rsidRDefault="0063306F" w:rsidP="0063306F">
      <w:pPr>
        <w:spacing w:after="0" w:line="240" w:lineRule="auto"/>
        <w:jc w:val="center"/>
        <w:rPr>
          <w:rFonts w:cs="Calibri"/>
          <w:sz w:val="18"/>
          <w:szCs w:val="18"/>
          <w:lang w:eastAsia="pl-PL"/>
        </w:rPr>
      </w:pPr>
      <w:r w:rsidRPr="00F02B65">
        <w:rPr>
          <w:rFonts w:cs="Calibri"/>
          <w:sz w:val="18"/>
          <w:szCs w:val="18"/>
          <w:lang w:eastAsia="pl-PL"/>
        </w:rPr>
        <w:t>(Imię i nazwisko studenta)</w:t>
      </w:r>
    </w:p>
    <w:p w14:paraId="690BD482" w14:textId="29F65B69" w:rsidR="00783180" w:rsidRPr="0063306F" w:rsidRDefault="00783180" w:rsidP="0063306F">
      <w:pPr>
        <w:spacing w:before="480" w:after="480" w:line="240" w:lineRule="auto"/>
        <w:jc w:val="center"/>
        <w:rPr>
          <w:rFonts w:cs="Calibri"/>
          <w:b/>
          <w:bCs/>
          <w:sz w:val="36"/>
          <w:szCs w:val="36"/>
          <w:lang w:eastAsia="pl-PL"/>
        </w:rPr>
      </w:pPr>
      <w:r w:rsidRPr="00F02B65">
        <w:rPr>
          <w:rFonts w:cs="Calibri"/>
          <w:b/>
          <w:bCs/>
          <w:sz w:val="36"/>
          <w:szCs w:val="36"/>
          <w:lang w:eastAsia="pl-PL"/>
        </w:rPr>
        <w:t>ANKIETA PRAKTYKANTA</w:t>
      </w:r>
    </w:p>
    <w:p w14:paraId="05CBF4FD" w14:textId="1C04D4F4" w:rsidR="00783180" w:rsidRDefault="00783180" w:rsidP="0063306F">
      <w:pPr>
        <w:spacing w:after="0" w:line="360" w:lineRule="auto"/>
        <w:rPr>
          <w:rFonts w:cs="Calibri"/>
          <w:sz w:val="24"/>
          <w:szCs w:val="24"/>
          <w:lang w:eastAsia="pl-PL"/>
        </w:rPr>
      </w:pPr>
      <w:r w:rsidRPr="00F02B65">
        <w:rPr>
          <w:rFonts w:cs="Calibri"/>
          <w:sz w:val="24"/>
          <w:szCs w:val="24"/>
          <w:lang w:eastAsia="pl-PL"/>
        </w:rPr>
        <w:t>Opinia studenta o przebiegu i sposobie realizacji praktyki zawodowej w zakładzie pracy:</w:t>
      </w:r>
    </w:p>
    <w:p w14:paraId="006A5934" w14:textId="29498DEC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05D64D70" w14:textId="11FC7893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1DAA5760" w14:textId="731F8DF9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1C966E2A" w14:textId="520CF987" w:rsidR="0063306F" w:rsidRPr="00F02B65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7C8247FA" w14:textId="3A0B9038" w:rsidR="00783180" w:rsidRPr="00F02B65" w:rsidRDefault="00783180" w:rsidP="0063306F">
      <w:pPr>
        <w:spacing w:after="0" w:line="360" w:lineRule="auto"/>
        <w:jc w:val="both"/>
        <w:rPr>
          <w:rFonts w:cs="Calibri"/>
          <w:sz w:val="24"/>
          <w:szCs w:val="24"/>
          <w:lang w:eastAsia="pl-PL"/>
        </w:rPr>
      </w:pPr>
      <w:r w:rsidRPr="00F02B65">
        <w:rPr>
          <w:rFonts w:cs="Calibri"/>
          <w:sz w:val="24"/>
          <w:szCs w:val="24"/>
          <w:lang w:eastAsia="pl-PL"/>
        </w:rPr>
        <w:t>Opinia studenta o organizacji i przebiegu procesu rozliczania praktyk zawodowych na WTiICh</w:t>
      </w:r>
      <w:r w:rsidR="008E6C21">
        <w:rPr>
          <w:rFonts w:cs="Calibri"/>
          <w:sz w:val="24"/>
          <w:szCs w:val="24"/>
          <w:lang w:eastAsia="pl-PL"/>
        </w:rPr>
        <w:t xml:space="preserve"> </w:t>
      </w:r>
      <w:r w:rsidRPr="00F02B65">
        <w:rPr>
          <w:rFonts w:cs="Calibri"/>
          <w:sz w:val="24"/>
          <w:szCs w:val="24"/>
          <w:lang w:eastAsia="pl-PL"/>
        </w:rPr>
        <w:t>ZUT w Szczecinie:</w:t>
      </w:r>
    </w:p>
    <w:p w14:paraId="00341583" w14:textId="77777777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6929FD55" w14:textId="77777777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0AE88F4F" w14:textId="77777777" w:rsidR="0063306F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16CE7B01" w14:textId="77777777" w:rsidR="0063306F" w:rsidRPr="00F02B65" w:rsidRDefault="0063306F" w:rsidP="0063306F">
      <w:pPr>
        <w:spacing w:before="120" w:after="120" w:line="360" w:lineRule="auto"/>
        <w:rPr>
          <w:rFonts w:cs="Calibri"/>
          <w:sz w:val="24"/>
          <w:szCs w:val="24"/>
          <w:lang w:eastAsia="pl-PL"/>
        </w:rPr>
      </w:pPr>
      <w:r>
        <w:rPr>
          <w:rFonts w:cs="Calibri"/>
          <w:sz w:val="24"/>
          <w:szCs w:val="24"/>
          <w:lang w:eastAsia="pl-PL"/>
        </w:rPr>
        <w:ptab w:relativeTo="margin" w:alignment="right" w:leader="dot"/>
      </w:r>
    </w:p>
    <w:p w14:paraId="7AE73D85" w14:textId="77777777" w:rsidR="001869DC" w:rsidRDefault="001869DC" w:rsidP="00FE3FE6">
      <w:pPr>
        <w:spacing w:before="480" w:after="0" w:line="240" w:lineRule="auto"/>
        <w:rPr>
          <w:rFonts w:cs="Calibri"/>
          <w:sz w:val="24"/>
          <w:szCs w:val="24"/>
          <w:lang w:eastAsia="pl-PL"/>
        </w:rPr>
        <w:sectPr w:rsidR="001869DC" w:rsidSect="00AE0C88">
          <w:type w:val="continuous"/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</w:p>
    <w:bookmarkEnd w:id="1"/>
    <w:p w14:paraId="6CA31530" w14:textId="77777777" w:rsidR="008E6C21" w:rsidRDefault="0063306F" w:rsidP="008E6C21">
      <w:pPr>
        <w:tabs>
          <w:tab w:val="right" w:leader="dot" w:pos="3402"/>
          <w:tab w:val="left" w:pos="5670"/>
          <w:tab w:val="right" w:leader="dot" w:pos="8789"/>
        </w:tabs>
        <w:autoSpaceDE w:val="0"/>
        <w:autoSpaceDN w:val="0"/>
        <w:adjustRightInd w:val="0"/>
        <w:spacing w:before="840" w:after="0" w:line="360" w:lineRule="auto"/>
        <w:rPr>
          <w:rFonts w:cs="Calibri"/>
          <w:sz w:val="20"/>
          <w:szCs w:val="20"/>
          <w:lang w:eastAsia="pl-PL"/>
        </w:rPr>
      </w:pPr>
      <w:r w:rsidRPr="00A426DF">
        <w:rPr>
          <w:rFonts w:cs="Calibri"/>
          <w:sz w:val="20"/>
          <w:szCs w:val="20"/>
          <w:lang w:eastAsia="pl-PL"/>
        </w:rPr>
        <w:tab/>
      </w:r>
    </w:p>
    <w:p w14:paraId="5F8DBA27" w14:textId="6B7E7032" w:rsidR="008E6C21" w:rsidRDefault="008E6C21" w:rsidP="008E6C21">
      <w:pPr>
        <w:tabs>
          <w:tab w:val="left" w:pos="5670"/>
          <w:tab w:val="right" w:leader="dot" w:pos="8789"/>
        </w:tabs>
        <w:autoSpaceDE w:val="0"/>
        <w:autoSpaceDN w:val="0"/>
        <w:adjustRightInd w:val="0"/>
        <w:spacing w:after="0" w:line="360" w:lineRule="auto"/>
        <w:jc w:val="center"/>
        <w:rPr>
          <w:rFonts w:cs="Calibri"/>
          <w:sz w:val="20"/>
          <w:szCs w:val="20"/>
          <w:lang w:eastAsia="pl-PL"/>
        </w:rPr>
      </w:pPr>
      <w:r w:rsidRPr="00A426DF">
        <w:rPr>
          <w:rFonts w:cs="Calibri"/>
          <w:sz w:val="20"/>
          <w:szCs w:val="20"/>
          <w:lang w:eastAsia="pl-PL"/>
        </w:rPr>
        <w:t>Data</w:t>
      </w:r>
    </w:p>
    <w:p w14:paraId="2B309912" w14:textId="77777777" w:rsidR="008E6C21" w:rsidRDefault="0063306F" w:rsidP="008E6C21">
      <w:pPr>
        <w:tabs>
          <w:tab w:val="right" w:leader="dot" w:pos="4111"/>
          <w:tab w:val="left" w:pos="5670"/>
          <w:tab w:val="right" w:leader="dot" w:pos="8789"/>
        </w:tabs>
        <w:autoSpaceDE w:val="0"/>
        <w:autoSpaceDN w:val="0"/>
        <w:adjustRightInd w:val="0"/>
        <w:spacing w:before="840" w:after="0" w:line="360" w:lineRule="auto"/>
        <w:rPr>
          <w:rFonts w:cs="Calibri"/>
          <w:sz w:val="20"/>
          <w:szCs w:val="20"/>
          <w:lang w:eastAsia="pl-PL"/>
        </w:rPr>
      </w:pPr>
      <w:r w:rsidRPr="00A426DF">
        <w:rPr>
          <w:rFonts w:cs="Calibri"/>
          <w:sz w:val="20"/>
          <w:szCs w:val="20"/>
          <w:lang w:eastAsia="pl-PL"/>
        </w:rPr>
        <w:tab/>
      </w:r>
    </w:p>
    <w:p w14:paraId="16C75823" w14:textId="47BC97DA" w:rsidR="0063306F" w:rsidRPr="00A426DF" w:rsidRDefault="0063306F" w:rsidP="008E6C21">
      <w:pPr>
        <w:tabs>
          <w:tab w:val="right" w:leader="dot" w:pos="3402"/>
          <w:tab w:val="left" w:pos="5670"/>
          <w:tab w:val="right" w:leader="dot" w:pos="8789"/>
        </w:tabs>
        <w:autoSpaceDE w:val="0"/>
        <w:autoSpaceDN w:val="0"/>
        <w:adjustRightInd w:val="0"/>
        <w:spacing w:after="0" w:line="360" w:lineRule="auto"/>
        <w:jc w:val="center"/>
        <w:rPr>
          <w:rFonts w:cs="Calibri"/>
          <w:sz w:val="20"/>
          <w:szCs w:val="20"/>
          <w:lang w:eastAsia="pl-PL"/>
        </w:rPr>
      </w:pPr>
      <w:r>
        <w:rPr>
          <w:rFonts w:cs="Calibri"/>
          <w:sz w:val="20"/>
          <w:szCs w:val="20"/>
          <w:lang w:eastAsia="pl-PL"/>
        </w:rPr>
        <w:t>Podpis studenta</w:t>
      </w:r>
    </w:p>
    <w:p w14:paraId="555FE20D" w14:textId="77777777" w:rsidR="008E6C21" w:rsidRDefault="008E6C21" w:rsidP="001869DC">
      <w:pPr>
        <w:spacing w:before="240" w:after="0" w:line="240" w:lineRule="auto"/>
        <w:rPr>
          <w:rFonts w:cs="Calibri"/>
          <w:b/>
          <w:color w:val="000000"/>
          <w:sz w:val="20"/>
          <w:szCs w:val="20"/>
          <w:lang w:eastAsia="pl-PL"/>
        </w:rPr>
        <w:sectPr w:rsidR="008E6C21" w:rsidSect="008E6C21">
          <w:type w:val="continuous"/>
          <w:pgSz w:w="11906" w:h="16838" w:code="9"/>
          <w:pgMar w:top="1134" w:right="1416" w:bottom="993" w:left="1418" w:header="709" w:footer="709" w:gutter="0"/>
          <w:cols w:num="2" w:space="1701" w:equalWidth="0">
            <w:col w:w="3402" w:space="1701"/>
            <w:col w:w="3969"/>
          </w:cols>
          <w:titlePg/>
          <w:docGrid w:linePitch="360"/>
        </w:sectPr>
      </w:pPr>
    </w:p>
    <w:p w14:paraId="49E60E33" w14:textId="0350FF54" w:rsidR="00783180" w:rsidRPr="00F02B65" w:rsidRDefault="00783180" w:rsidP="001869DC">
      <w:pPr>
        <w:spacing w:before="240" w:after="0" w:line="240" w:lineRule="auto"/>
        <w:rPr>
          <w:rFonts w:cs="Calibri"/>
          <w:b/>
          <w:color w:val="000000"/>
          <w:sz w:val="20"/>
          <w:szCs w:val="20"/>
          <w:lang w:eastAsia="pl-PL"/>
        </w:rPr>
      </w:pPr>
    </w:p>
    <w:sectPr w:rsidR="00783180" w:rsidRPr="00F02B65" w:rsidSect="00AE0C88">
      <w:type w:val="continuous"/>
      <w:pgSz w:w="11906" w:h="16838" w:code="9"/>
      <w:pgMar w:top="1134" w:right="1416" w:bottom="993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6506C" w14:textId="77777777" w:rsidR="002E3F8D" w:rsidRDefault="002E3F8D" w:rsidP="00E12A31">
      <w:pPr>
        <w:spacing w:after="0" w:line="240" w:lineRule="auto"/>
      </w:pPr>
      <w:r>
        <w:separator/>
      </w:r>
    </w:p>
  </w:endnote>
  <w:endnote w:type="continuationSeparator" w:id="0">
    <w:p w14:paraId="09A8FBE3" w14:textId="77777777" w:rsidR="002E3F8D" w:rsidRDefault="002E3F8D" w:rsidP="00E12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FF557" w14:textId="77777777" w:rsidR="002E3F8D" w:rsidRDefault="002E3F8D" w:rsidP="00E12A31">
      <w:pPr>
        <w:spacing w:after="0" w:line="240" w:lineRule="auto"/>
      </w:pPr>
      <w:r>
        <w:separator/>
      </w:r>
    </w:p>
  </w:footnote>
  <w:footnote w:type="continuationSeparator" w:id="0">
    <w:p w14:paraId="3ADEB1C6" w14:textId="77777777" w:rsidR="002E3F8D" w:rsidRDefault="002E3F8D" w:rsidP="00E12A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6B454CD"/>
    <w:multiLevelType w:val="hybridMultilevel"/>
    <w:tmpl w:val="0EBC8E0E"/>
    <w:lvl w:ilvl="0" w:tplc="E30ABA68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3014721"/>
    <w:multiLevelType w:val="hybridMultilevel"/>
    <w:tmpl w:val="B934A2D4"/>
    <w:lvl w:ilvl="0" w:tplc="3272C5E0">
      <w:start w:val="1"/>
      <w:numFmt w:val="decimal"/>
      <w:pStyle w:val="Nagwekdoprocedu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54886"/>
    <w:multiLevelType w:val="multilevel"/>
    <w:tmpl w:val="05D89C22"/>
    <w:lvl w:ilvl="0">
      <w:start w:val="1"/>
      <w:numFmt w:val="decimal"/>
      <w:pStyle w:val="Procedura-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M1NbQ0MLGwsLRQ0lEKTi0uzszPAykwNq4FALB0k98tAAAA"/>
  </w:docVars>
  <w:rsids>
    <w:rsidRoot w:val="009A4E89"/>
    <w:rsid w:val="00013C1E"/>
    <w:rsid w:val="000306F6"/>
    <w:rsid w:val="00077CD9"/>
    <w:rsid w:val="00090BF5"/>
    <w:rsid w:val="000962AA"/>
    <w:rsid w:val="000A1330"/>
    <w:rsid w:val="000A35FE"/>
    <w:rsid w:val="000A5E74"/>
    <w:rsid w:val="000B792D"/>
    <w:rsid w:val="000C2FE0"/>
    <w:rsid w:val="000C67BA"/>
    <w:rsid w:val="000C69E4"/>
    <w:rsid w:val="000C6EE6"/>
    <w:rsid w:val="000C722C"/>
    <w:rsid w:val="000D5399"/>
    <w:rsid w:val="000F09F5"/>
    <w:rsid w:val="000F7652"/>
    <w:rsid w:val="0010037A"/>
    <w:rsid w:val="00124D6B"/>
    <w:rsid w:val="00130233"/>
    <w:rsid w:val="00143D6C"/>
    <w:rsid w:val="00145634"/>
    <w:rsid w:val="00157461"/>
    <w:rsid w:val="001638B7"/>
    <w:rsid w:val="001653BF"/>
    <w:rsid w:val="001869DC"/>
    <w:rsid w:val="0019494A"/>
    <w:rsid w:val="00196693"/>
    <w:rsid w:val="001A1047"/>
    <w:rsid w:val="001C4267"/>
    <w:rsid w:val="001C4875"/>
    <w:rsid w:val="001C65F8"/>
    <w:rsid w:val="001D10C6"/>
    <w:rsid w:val="001D56A4"/>
    <w:rsid w:val="001E0DFA"/>
    <w:rsid w:val="001E79F2"/>
    <w:rsid w:val="001F14A9"/>
    <w:rsid w:val="001F15F5"/>
    <w:rsid w:val="001F625E"/>
    <w:rsid w:val="002015CC"/>
    <w:rsid w:val="00206028"/>
    <w:rsid w:val="00211C8F"/>
    <w:rsid w:val="00216F5C"/>
    <w:rsid w:val="002322C5"/>
    <w:rsid w:val="00235156"/>
    <w:rsid w:val="0023651C"/>
    <w:rsid w:val="00243E7E"/>
    <w:rsid w:val="0024593B"/>
    <w:rsid w:val="00247A3D"/>
    <w:rsid w:val="00251D13"/>
    <w:rsid w:val="00261401"/>
    <w:rsid w:val="00266C1A"/>
    <w:rsid w:val="00286529"/>
    <w:rsid w:val="002915E9"/>
    <w:rsid w:val="00292647"/>
    <w:rsid w:val="002B30F8"/>
    <w:rsid w:val="002C2E5B"/>
    <w:rsid w:val="002C56AF"/>
    <w:rsid w:val="002D0E73"/>
    <w:rsid w:val="002D4749"/>
    <w:rsid w:val="002D635E"/>
    <w:rsid w:val="002E3F8D"/>
    <w:rsid w:val="002E574B"/>
    <w:rsid w:val="002F1A05"/>
    <w:rsid w:val="002F55AB"/>
    <w:rsid w:val="00300C41"/>
    <w:rsid w:val="003010C9"/>
    <w:rsid w:val="0030469B"/>
    <w:rsid w:val="00315E7E"/>
    <w:rsid w:val="00322816"/>
    <w:rsid w:val="00323103"/>
    <w:rsid w:val="0032369F"/>
    <w:rsid w:val="00325578"/>
    <w:rsid w:val="00333A43"/>
    <w:rsid w:val="003364B7"/>
    <w:rsid w:val="00354E03"/>
    <w:rsid w:val="00354FDA"/>
    <w:rsid w:val="00360E85"/>
    <w:rsid w:val="00365142"/>
    <w:rsid w:val="00366C0D"/>
    <w:rsid w:val="003727A9"/>
    <w:rsid w:val="00372FF2"/>
    <w:rsid w:val="0038105C"/>
    <w:rsid w:val="00385450"/>
    <w:rsid w:val="00387784"/>
    <w:rsid w:val="003957FA"/>
    <w:rsid w:val="003A3FBB"/>
    <w:rsid w:val="003A50FA"/>
    <w:rsid w:val="003B05AD"/>
    <w:rsid w:val="003B5B73"/>
    <w:rsid w:val="003B7D31"/>
    <w:rsid w:val="003C13AB"/>
    <w:rsid w:val="003D3CCB"/>
    <w:rsid w:val="003E5A48"/>
    <w:rsid w:val="003F1918"/>
    <w:rsid w:val="0040000D"/>
    <w:rsid w:val="00403FD8"/>
    <w:rsid w:val="00434F18"/>
    <w:rsid w:val="0044422F"/>
    <w:rsid w:val="00445D99"/>
    <w:rsid w:val="00472FA0"/>
    <w:rsid w:val="00474C85"/>
    <w:rsid w:val="004752F5"/>
    <w:rsid w:val="0047687B"/>
    <w:rsid w:val="004924A3"/>
    <w:rsid w:val="004B19D4"/>
    <w:rsid w:val="004B5C36"/>
    <w:rsid w:val="004C1D73"/>
    <w:rsid w:val="004E29AD"/>
    <w:rsid w:val="0050069D"/>
    <w:rsid w:val="00500E38"/>
    <w:rsid w:val="00511940"/>
    <w:rsid w:val="00511EB4"/>
    <w:rsid w:val="005269FD"/>
    <w:rsid w:val="005319AA"/>
    <w:rsid w:val="00537DDE"/>
    <w:rsid w:val="00545D0B"/>
    <w:rsid w:val="00557819"/>
    <w:rsid w:val="005630D3"/>
    <w:rsid w:val="00567AD8"/>
    <w:rsid w:val="0059136D"/>
    <w:rsid w:val="00593D6D"/>
    <w:rsid w:val="00596BAF"/>
    <w:rsid w:val="005A09EA"/>
    <w:rsid w:val="005B2210"/>
    <w:rsid w:val="005C3201"/>
    <w:rsid w:val="005C7750"/>
    <w:rsid w:val="005D3A69"/>
    <w:rsid w:val="005D645D"/>
    <w:rsid w:val="005E3653"/>
    <w:rsid w:val="005E4D51"/>
    <w:rsid w:val="005F06C3"/>
    <w:rsid w:val="006106EA"/>
    <w:rsid w:val="00623E0A"/>
    <w:rsid w:val="00624D09"/>
    <w:rsid w:val="00624D7F"/>
    <w:rsid w:val="00626B28"/>
    <w:rsid w:val="0063306F"/>
    <w:rsid w:val="0063595E"/>
    <w:rsid w:val="00640E03"/>
    <w:rsid w:val="00651CA0"/>
    <w:rsid w:val="00657E26"/>
    <w:rsid w:val="00664D74"/>
    <w:rsid w:val="00667006"/>
    <w:rsid w:val="0067110D"/>
    <w:rsid w:val="006739A9"/>
    <w:rsid w:val="00674613"/>
    <w:rsid w:val="00675DED"/>
    <w:rsid w:val="0068253B"/>
    <w:rsid w:val="006849A9"/>
    <w:rsid w:val="00693FBA"/>
    <w:rsid w:val="00695412"/>
    <w:rsid w:val="006A13A0"/>
    <w:rsid w:val="006A2B34"/>
    <w:rsid w:val="006B26B7"/>
    <w:rsid w:val="006C030B"/>
    <w:rsid w:val="006C4C04"/>
    <w:rsid w:val="006D0869"/>
    <w:rsid w:val="006D3756"/>
    <w:rsid w:val="006E1AA5"/>
    <w:rsid w:val="00703340"/>
    <w:rsid w:val="007035A7"/>
    <w:rsid w:val="00703A67"/>
    <w:rsid w:val="00707082"/>
    <w:rsid w:val="007123F0"/>
    <w:rsid w:val="007124B1"/>
    <w:rsid w:val="00716335"/>
    <w:rsid w:val="00726919"/>
    <w:rsid w:val="0073163A"/>
    <w:rsid w:val="00740B6B"/>
    <w:rsid w:val="00745D79"/>
    <w:rsid w:val="00747F4D"/>
    <w:rsid w:val="00756CF9"/>
    <w:rsid w:val="00761E50"/>
    <w:rsid w:val="00762CC7"/>
    <w:rsid w:val="00774228"/>
    <w:rsid w:val="00776F27"/>
    <w:rsid w:val="00783180"/>
    <w:rsid w:val="007840C7"/>
    <w:rsid w:val="007871A0"/>
    <w:rsid w:val="00795F4B"/>
    <w:rsid w:val="007A4CD0"/>
    <w:rsid w:val="007C18CA"/>
    <w:rsid w:val="007C38B9"/>
    <w:rsid w:val="007C697D"/>
    <w:rsid w:val="007E0BFA"/>
    <w:rsid w:val="007E349B"/>
    <w:rsid w:val="007E5889"/>
    <w:rsid w:val="007F0887"/>
    <w:rsid w:val="00823F74"/>
    <w:rsid w:val="00825626"/>
    <w:rsid w:val="00832582"/>
    <w:rsid w:val="00843B61"/>
    <w:rsid w:val="0085258B"/>
    <w:rsid w:val="00855EE4"/>
    <w:rsid w:val="008573FC"/>
    <w:rsid w:val="00866211"/>
    <w:rsid w:val="00877749"/>
    <w:rsid w:val="008869E6"/>
    <w:rsid w:val="008A13C2"/>
    <w:rsid w:val="008A2FB0"/>
    <w:rsid w:val="008A35ED"/>
    <w:rsid w:val="008A5770"/>
    <w:rsid w:val="008B34C2"/>
    <w:rsid w:val="008B771C"/>
    <w:rsid w:val="008E3EC3"/>
    <w:rsid w:val="008E6C21"/>
    <w:rsid w:val="008F2533"/>
    <w:rsid w:val="008F2FE9"/>
    <w:rsid w:val="0090127D"/>
    <w:rsid w:val="00903139"/>
    <w:rsid w:val="00906B31"/>
    <w:rsid w:val="0090739C"/>
    <w:rsid w:val="009158D0"/>
    <w:rsid w:val="0092617B"/>
    <w:rsid w:val="009274DE"/>
    <w:rsid w:val="00930AA5"/>
    <w:rsid w:val="00932B3D"/>
    <w:rsid w:val="00940FD7"/>
    <w:rsid w:val="009601B0"/>
    <w:rsid w:val="00971059"/>
    <w:rsid w:val="00977AFE"/>
    <w:rsid w:val="00982E06"/>
    <w:rsid w:val="00987C38"/>
    <w:rsid w:val="00997733"/>
    <w:rsid w:val="009A3FCB"/>
    <w:rsid w:val="009A4554"/>
    <w:rsid w:val="009A4E89"/>
    <w:rsid w:val="009C46FF"/>
    <w:rsid w:val="009E2D25"/>
    <w:rsid w:val="009E43F6"/>
    <w:rsid w:val="009E66A2"/>
    <w:rsid w:val="009F4169"/>
    <w:rsid w:val="009F5633"/>
    <w:rsid w:val="00A021F4"/>
    <w:rsid w:val="00A02DCA"/>
    <w:rsid w:val="00A22059"/>
    <w:rsid w:val="00A35641"/>
    <w:rsid w:val="00A41C69"/>
    <w:rsid w:val="00A426DF"/>
    <w:rsid w:val="00A433C7"/>
    <w:rsid w:val="00A44266"/>
    <w:rsid w:val="00A46A50"/>
    <w:rsid w:val="00A566BE"/>
    <w:rsid w:val="00A64C0F"/>
    <w:rsid w:val="00A66D89"/>
    <w:rsid w:val="00A72F13"/>
    <w:rsid w:val="00A77071"/>
    <w:rsid w:val="00A8670A"/>
    <w:rsid w:val="00A91244"/>
    <w:rsid w:val="00AC0D82"/>
    <w:rsid w:val="00AC71AB"/>
    <w:rsid w:val="00AD091A"/>
    <w:rsid w:val="00AD5C46"/>
    <w:rsid w:val="00AE0C88"/>
    <w:rsid w:val="00AE3EB4"/>
    <w:rsid w:val="00AF1502"/>
    <w:rsid w:val="00AF2D10"/>
    <w:rsid w:val="00AF3593"/>
    <w:rsid w:val="00B1789C"/>
    <w:rsid w:val="00B17C4A"/>
    <w:rsid w:val="00B23D08"/>
    <w:rsid w:val="00B23F39"/>
    <w:rsid w:val="00B32201"/>
    <w:rsid w:val="00B34EFF"/>
    <w:rsid w:val="00B360F4"/>
    <w:rsid w:val="00B5597B"/>
    <w:rsid w:val="00B704F2"/>
    <w:rsid w:val="00B84C8E"/>
    <w:rsid w:val="00B85032"/>
    <w:rsid w:val="00B86BA5"/>
    <w:rsid w:val="00B91107"/>
    <w:rsid w:val="00B94560"/>
    <w:rsid w:val="00B951CD"/>
    <w:rsid w:val="00BA626D"/>
    <w:rsid w:val="00BC7A9E"/>
    <w:rsid w:val="00BE4FCA"/>
    <w:rsid w:val="00BF1469"/>
    <w:rsid w:val="00BF36FB"/>
    <w:rsid w:val="00C005D3"/>
    <w:rsid w:val="00C443C2"/>
    <w:rsid w:val="00C447C0"/>
    <w:rsid w:val="00C4788A"/>
    <w:rsid w:val="00C61156"/>
    <w:rsid w:val="00C65A24"/>
    <w:rsid w:val="00C74F29"/>
    <w:rsid w:val="00C80C74"/>
    <w:rsid w:val="00C83180"/>
    <w:rsid w:val="00C931BE"/>
    <w:rsid w:val="00C95EC0"/>
    <w:rsid w:val="00C96E94"/>
    <w:rsid w:val="00CA11BC"/>
    <w:rsid w:val="00CA4F59"/>
    <w:rsid w:val="00CC2C5C"/>
    <w:rsid w:val="00CE10AF"/>
    <w:rsid w:val="00CF4021"/>
    <w:rsid w:val="00CF6DB2"/>
    <w:rsid w:val="00D06857"/>
    <w:rsid w:val="00D104F6"/>
    <w:rsid w:val="00D27D17"/>
    <w:rsid w:val="00D51F9A"/>
    <w:rsid w:val="00D61D4B"/>
    <w:rsid w:val="00D85FE7"/>
    <w:rsid w:val="00D94892"/>
    <w:rsid w:val="00D96B1F"/>
    <w:rsid w:val="00DA2782"/>
    <w:rsid w:val="00DC6C7D"/>
    <w:rsid w:val="00DE463B"/>
    <w:rsid w:val="00DE724E"/>
    <w:rsid w:val="00DF4B0C"/>
    <w:rsid w:val="00E033B2"/>
    <w:rsid w:val="00E040FD"/>
    <w:rsid w:val="00E12A31"/>
    <w:rsid w:val="00E239F3"/>
    <w:rsid w:val="00E25F39"/>
    <w:rsid w:val="00E34BF8"/>
    <w:rsid w:val="00E36091"/>
    <w:rsid w:val="00E3646F"/>
    <w:rsid w:val="00E413D8"/>
    <w:rsid w:val="00E42703"/>
    <w:rsid w:val="00E51E37"/>
    <w:rsid w:val="00E5556B"/>
    <w:rsid w:val="00E61F6E"/>
    <w:rsid w:val="00E75AAF"/>
    <w:rsid w:val="00E8288D"/>
    <w:rsid w:val="00EA1A9D"/>
    <w:rsid w:val="00EB0D98"/>
    <w:rsid w:val="00EB5010"/>
    <w:rsid w:val="00EB6E84"/>
    <w:rsid w:val="00EB7026"/>
    <w:rsid w:val="00EC37CC"/>
    <w:rsid w:val="00ED135F"/>
    <w:rsid w:val="00ED1E10"/>
    <w:rsid w:val="00EE725B"/>
    <w:rsid w:val="00EE785C"/>
    <w:rsid w:val="00F0168B"/>
    <w:rsid w:val="00F02B65"/>
    <w:rsid w:val="00F04832"/>
    <w:rsid w:val="00F05866"/>
    <w:rsid w:val="00F06A92"/>
    <w:rsid w:val="00F113DE"/>
    <w:rsid w:val="00F16124"/>
    <w:rsid w:val="00F252D5"/>
    <w:rsid w:val="00F301AB"/>
    <w:rsid w:val="00F31A2E"/>
    <w:rsid w:val="00F41B8D"/>
    <w:rsid w:val="00F433A2"/>
    <w:rsid w:val="00F4497F"/>
    <w:rsid w:val="00F536E3"/>
    <w:rsid w:val="00F57B86"/>
    <w:rsid w:val="00F64004"/>
    <w:rsid w:val="00F6526F"/>
    <w:rsid w:val="00F7041E"/>
    <w:rsid w:val="00F76D5A"/>
    <w:rsid w:val="00F77356"/>
    <w:rsid w:val="00F83776"/>
    <w:rsid w:val="00F8768E"/>
    <w:rsid w:val="00F9794E"/>
    <w:rsid w:val="00FA093C"/>
    <w:rsid w:val="00FB063B"/>
    <w:rsid w:val="00FB2286"/>
    <w:rsid w:val="00FB6B8D"/>
    <w:rsid w:val="00FD460C"/>
    <w:rsid w:val="00FD58BB"/>
    <w:rsid w:val="00FE3FE6"/>
    <w:rsid w:val="00FF23C9"/>
    <w:rsid w:val="00FF7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2B0F433"/>
  <w15:chartTrackingRefBased/>
  <w15:docId w15:val="{A09DADFD-2C8C-4EC5-8B0F-EDFF634F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5F4B"/>
    <w:pPr>
      <w:spacing w:after="160" w:line="259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E5556B"/>
    <w:pPr>
      <w:keepNext/>
      <w:spacing w:before="240" w:after="60"/>
      <w:jc w:val="center"/>
      <w:outlineLvl w:val="0"/>
    </w:pPr>
    <w:rPr>
      <w:rFonts w:cs="Calibri"/>
      <w:b/>
      <w:spacing w:val="-4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F02B65"/>
    <w:pPr>
      <w:keepNext/>
      <w:keepLines/>
      <w:spacing w:beforeLines="100" w:before="240" w:after="0" w:line="360" w:lineRule="exact"/>
      <w:jc w:val="center"/>
      <w:outlineLvl w:val="1"/>
    </w:pPr>
    <w:rPr>
      <w:rFonts w:cs="Calibri"/>
      <w:b/>
      <w:spacing w:val="-4"/>
      <w:sz w:val="26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A44266"/>
    <w:pPr>
      <w:keepNext/>
      <w:keepLines/>
      <w:spacing w:beforeLines="100" w:before="240" w:after="0" w:line="360" w:lineRule="exact"/>
      <w:jc w:val="center"/>
      <w:outlineLvl w:val="2"/>
    </w:pPr>
    <w:rPr>
      <w:rFonts w:eastAsiaTheme="majorEastAsia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1C4267"/>
    <w:pPr>
      <w:ind w:left="720"/>
    </w:pPr>
  </w:style>
  <w:style w:type="paragraph" w:styleId="Tekstprzypisudolnego">
    <w:name w:val="footnote text"/>
    <w:basedOn w:val="Normalny"/>
    <w:link w:val="TekstprzypisudolnegoZnak"/>
    <w:semiHidden/>
    <w:rsid w:val="00E12A31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link w:val="Tekstprzypisudolnego"/>
    <w:semiHidden/>
    <w:locked/>
    <w:rsid w:val="00E12A31"/>
    <w:rPr>
      <w:rFonts w:ascii="Times New Roman" w:hAnsi="Times New Roman"/>
      <w:sz w:val="20"/>
      <w:lang w:val="x-none" w:eastAsia="pl-PL"/>
    </w:rPr>
  </w:style>
  <w:style w:type="character" w:styleId="Odwoanieprzypisudolnego">
    <w:name w:val="footnote reference"/>
    <w:semiHidden/>
    <w:rsid w:val="00E12A31"/>
    <w:rPr>
      <w:vertAlign w:val="superscript"/>
    </w:rPr>
  </w:style>
  <w:style w:type="paragraph" w:styleId="Nagwek">
    <w:name w:val="header"/>
    <w:basedOn w:val="Normalny"/>
    <w:link w:val="Nagwek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locked/>
    <w:rsid w:val="007C18CA"/>
    <w:rPr>
      <w:rFonts w:cs="Times New Roman"/>
    </w:rPr>
  </w:style>
  <w:style w:type="paragraph" w:styleId="Stopka">
    <w:name w:val="footer"/>
    <w:basedOn w:val="Normalny"/>
    <w:link w:val="Stopka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7C18CA"/>
    <w:rPr>
      <w:rFonts w:cs="Times New Roman"/>
    </w:rPr>
  </w:style>
  <w:style w:type="paragraph" w:styleId="Tekstdymka">
    <w:name w:val="Balloon Text"/>
    <w:basedOn w:val="Normalny"/>
    <w:link w:val="TekstdymkaZnak"/>
    <w:semiHidden/>
    <w:rsid w:val="007C18CA"/>
    <w:pPr>
      <w:spacing w:after="0" w:line="240" w:lineRule="auto"/>
    </w:pPr>
    <w:rPr>
      <w:rFonts w:ascii="Segoe UI" w:hAnsi="Segoe UI"/>
      <w:sz w:val="18"/>
      <w:szCs w:val="18"/>
      <w:lang w:eastAsia="pl-PL"/>
    </w:rPr>
  </w:style>
  <w:style w:type="character" w:customStyle="1" w:styleId="TekstdymkaZnak">
    <w:name w:val="Tekst dymka Znak"/>
    <w:link w:val="Tekstdymka"/>
    <w:semiHidden/>
    <w:locked/>
    <w:rsid w:val="007C18CA"/>
    <w:rPr>
      <w:rFonts w:ascii="Segoe UI" w:hAnsi="Segoe UI"/>
      <w:sz w:val="18"/>
    </w:rPr>
  </w:style>
  <w:style w:type="character" w:styleId="Odwoaniedokomentarza">
    <w:name w:val="annotation reference"/>
    <w:semiHidden/>
    <w:rsid w:val="007E349B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7E349B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7E349B"/>
    <w:rPr>
      <w:rFonts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7E349B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7E349B"/>
    <w:rPr>
      <w:rFonts w:cs="Times New Roman"/>
      <w:b/>
      <w:bCs/>
      <w:lang w:val="x-none" w:eastAsia="en-US"/>
    </w:rPr>
  </w:style>
  <w:style w:type="table" w:styleId="Tabela-Siatka">
    <w:name w:val="Table Grid"/>
    <w:basedOn w:val="Standardowy"/>
    <w:locked/>
    <w:rsid w:val="000F0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uiPriority w:val="9"/>
    <w:rsid w:val="00E5556B"/>
    <w:rPr>
      <w:rFonts w:eastAsia="Times New Roman" w:cs="Calibri"/>
      <w:b/>
      <w:spacing w:val="-4"/>
      <w:sz w:val="28"/>
      <w:szCs w:val="28"/>
    </w:rPr>
  </w:style>
  <w:style w:type="paragraph" w:customStyle="1" w:styleId="Nagwekdoprocedur">
    <w:name w:val="Nagłówek do procedur"/>
    <w:basedOn w:val="Nagwek1"/>
    <w:link w:val="NagwekdoprocedurZnak"/>
    <w:qFormat/>
    <w:rsid w:val="000F09F5"/>
    <w:pPr>
      <w:numPr>
        <w:numId w:val="3"/>
      </w:numPr>
    </w:pPr>
  </w:style>
  <w:style w:type="paragraph" w:customStyle="1" w:styleId="Normalnydoprocedur">
    <w:name w:val="Normalny do procedur"/>
    <w:basedOn w:val="Normalny"/>
    <w:link w:val="NormalnydoprocedurZnak"/>
    <w:qFormat/>
    <w:rsid w:val="000F09F5"/>
    <w:rPr>
      <w:sz w:val="24"/>
      <w:szCs w:val="24"/>
      <w:lang w:eastAsia="pl-PL"/>
    </w:rPr>
  </w:style>
  <w:style w:type="character" w:customStyle="1" w:styleId="NagwekdoprocedurZnak">
    <w:name w:val="Nagłówek do procedur Znak"/>
    <w:link w:val="Nagwekdoprocedur"/>
    <w:rsid w:val="000F09F5"/>
    <w:rPr>
      <w:rFonts w:eastAsia="Times New Roman" w:cs="Calibri"/>
      <w:b/>
      <w:spacing w:val="-4"/>
      <w:sz w:val="28"/>
      <w:szCs w:val="28"/>
    </w:rPr>
  </w:style>
  <w:style w:type="paragraph" w:customStyle="1" w:styleId="Doprocedurpogrubiony">
    <w:name w:val="Do procedur_pogrubiony"/>
    <w:basedOn w:val="Normalny"/>
    <w:link w:val="DoprocedurpogrubionyZnak"/>
    <w:qFormat/>
    <w:rsid w:val="000F09F5"/>
    <w:pPr>
      <w:spacing w:after="120" w:line="240" w:lineRule="auto"/>
      <w:jc w:val="both"/>
    </w:pPr>
    <w:rPr>
      <w:rFonts w:cs="Calibri"/>
      <w:b/>
      <w:sz w:val="24"/>
      <w:szCs w:val="24"/>
      <w:lang w:eastAsia="pl-PL"/>
    </w:rPr>
  </w:style>
  <w:style w:type="character" w:customStyle="1" w:styleId="NormalnydoprocedurZnak">
    <w:name w:val="Normalny do procedur Znak"/>
    <w:link w:val="Normalnydoprocedur"/>
    <w:rsid w:val="000F09F5"/>
    <w:rPr>
      <w:rFonts w:eastAsia="Times New Roman"/>
      <w:sz w:val="24"/>
      <w:szCs w:val="24"/>
      <w:lang w:val="pl-PL" w:eastAsia="pl-PL"/>
    </w:rPr>
  </w:style>
  <w:style w:type="paragraph" w:customStyle="1" w:styleId="doprocedurpunkty">
    <w:name w:val="do procedur_punkty"/>
    <w:basedOn w:val="Normalny"/>
    <w:link w:val="doprocedurpunktyZnak"/>
    <w:rsid w:val="000F09F5"/>
    <w:pPr>
      <w:numPr>
        <w:numId w:val="2"/>
      </w:numPr>
      <w:spacing w:after="0" w:line="240" w:lineRule="auto"/>
      <w:jc w:val="both"/>
    </w:pPr>
    <w:rPr>
      <w:rFonts w:cs="Calibri"/>
      <w:bCs/>
      <w:sz w:val="24"/>
      <w:szCs w:val="24"/>
      <w:lang w:eastAsia="pl-PL"/>
    </w:rPr>
  </w:style>
  <w:style w:type="character" w:customStyle="1" w:styleId="DoprocedurpogrubionyZnak">
    <w:name w:val="Do procedur_pogrubiony Znak"/>
    <w:link w:val="Doprocedurpogrubiony"/>
    <w:rsid w:val="000F09F5"/>
    <w:rPr>
      <w:rFonts w:eastAsia="Times New Roman" w:cs="Calibri"/>
      <w:b/>
      <w:sz w:val="24"/>
      <w:szCs w:val="24"/>
      <w:lang w:val="pl-PL" w:eastAsia="pl-PL"/>
    </w:rPr>
  </w:style>
  <w:style w:type="paragraph" w:customStyle="1" w:styleId="doproceurpunkty">
    <w:name w:val="do proceur punkty"/>
    <w:basedOn w:val="doprocedurpunkty"/>
    <w:link w:val="doproceurpunktyZnak"/>
    <w:qFormat/>
    <w:rsid w:val="000F09F5"/>
    <w:pPr>
      <w:jc w:val="left"/>
    </w:pPr>
  </w:style>
  <w:style w:type="character" w:customStyle="1" w:styleId="doprocedurpunktyZnak">
    <w:name w:val="do procedur_punkty Znak"/>
    <w:link w:val="doprocedurpunkty"/>
    <w:rsid w:val="000F09F5"/>
    <w:rPr>
      <w:rFonts w:eastAsia="Times New Roman" w:cs="Calibri"/>
      <w:bCs/>
      <w:sz w:val="24"/>
      <w:szCs w:val="24"/>
    </w:rPr>
  </w:style>
  <w:style w:type="paragraph" w:customStyle="1" w:styleId="doprocedur-wypunktowanie">
    <w:name w:val="do procedur - wypunktowanie"/>
    <w:basedOn w:val="Normalny"/>
    <w:link w:val="doprocedur-wypunktowanieZnak"/>
    <w:qFormat/>
    <w:rsid w:val="005C3201"/>
    <w:pPr>
      <w:numPr>
        <w:numId w:val="1"/>
      </w:numPr>
      <w:spacing w:after="0" w:line="240" w:lineRule="auto"/>
    </w:pPr>
    <w:rPr>
      <w:rFonts w:cs="Calibri"/>
      <w:sz w:val="24"/>
      <w:szCs w:val="24"/>
      <w:lang w:eastAsia="pl-PL"/>
    </w:rPr>
  </w:style>
  <w:style w:type="character" w:customStyle="1" w:styleId="doproceurpunktyZnak">
    <w:name w:val="do proceur punkty Znak"/>
    <w:basedOn w:val="doprocedurpunktyZnak"/>
    <w:link w:val="doproceurpunkty"/>
    <w:rsid w:val="000F09F5"/>
    <w:rPr>
      <w:rFonts w:eastAsia="Times New Roman" w:cs="Calibri"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locked/>
    <w:rsid w:val="00196693"/>
    <w:pPr>
      <w:spacing w:after="0" w:line="360" w:lineRule="auto"/>
      <w:contextualSpacing/>
      <w:jc w:val="center"/>
      <w:outlineLvl w:val="0"/>
    </w:pPr>
    <w:rPr>
      <w:rFonts w:eastAsiaTheme="majorEastAsia" w:cs="Calibri"/>
      <w:b/>
      <w:bCs/>
      <w:spacing w:val="-10"/>
      <w:kern w:val="28"/>
      <w:sz w:val="32"/>
      <w:szCs w:val="32"/>
    </w:rPr>
  </w:style>
  <w:style w:type="character" w:customStyle="1" w:styleId="doprocedur-wypunktowanieZnak">
    <w:name w:val="do procedur - wypunktowanie Znak"/>
    <w:link w:val="doprocedur-wypunktowanie"/>
    <w:rsid w:val="005C3201"/>
    <w:rPr>
      <w:rFonts w:eastAsia="Times New Roman" w:cs="Calibri"/>
      <w:sz w:val="24"/>
      <w:szCs w:val="24"/>
    </w:rPr>
  </w:style>
  <w:style w:type="character" w:customStyle="1" w:styleId="TytuZnak">
    <w:name w:val="Tytuł Znak"/>
    <w:basedOn w:val="Domylnaczcionkaakapitu"/>
    <w:link w:val="Tytu"/>
    <w:rsid w:val="00196693"/>
    <w:rPr>
      <w:rFonts w:eastAsiaTheme="majorEastAsia" w:cs="Calibri"/>
      <w:b/>
      <w:bCs/>
      <w:spacing w:val="-10"/>
      <w:kern w:val="28"/>
      <w:sz w:val="32"/>
      <w:szCs w:val="32"/>
      <w:lang w:eastAsia="en-US"/>
    </w:rPr>
  </w:style>
  <w:style w:type="paragraph" w:styleId="Akapitzlist">
    <w:name w:val="List Paragraph"/>
    <w:basedOn w:val="Normalny"/>
    <w:uiPriority w:val="34"/>
    <w:qFormat/>
    <w:rsid w:val="00A44266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customStyle="1" w:styleId="StylAkapitzlist14pktPogrubienie">
    <w:name w:val="Styl Akapit z listą + 14 pkt Pogrubienie"/>
    <w:basedOn w:val="Akapitzlist"/>
    <w:rsid w:val="00196693"/>
    <w:pPr>
      <w:numPr>
        <w:numId w:val="4"/>
      </w:numPr>
      <w:outlineLvl w:val="1"/>
    </w:pPr>
    <w:rPr>
      <w:b/>
      <w:bCs/>
      <w:sz w:val="28"/>
    </w:rPr>
  </w:style>
  <w:style w:type="paragraph" w:customStyle="1" w:styleId="Default">
    <w:name w:val="Default"/>
    <w:rsid w:val="004B5C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F02B65"/>
    <w:rPr>
      <w:rFonts w:eastAsia="Times New Roman" w:cs="Calibri"/>
      <w:b/>
      <w:spacing w:val="-4"/>
      <w:sz w:val="26"/>
      <w:szCs w:val="24"/>
    </w:rPr>
  </w:style>
  <w:style w:type="paragraph" w:customStyle="1" w:styleId="Procedura-Nagwek1">
    <w:name w:val="Procedura - Nagłówek 1"/>
    <w:basedOn w:val="Normalny"/>
    <w:link w:val="Procedura-Nagwek1Znak"/>
    <w:qFormat/>
    <w:rsid w:val="009274DE"/>
    <w:pPr>
      <w:numPr>
        <w:numId w:val="5"/>
      </w:numPr>
      <w:tabs>
        <w:tab w:val="num" w:pos="360"/>
      </w:tabs>
      <w:ind w:left="1440"/>
      <w:outlineLvl w:val="1"/>
    </w:pPr>
    <w:rPr>
      <w:b/>
      <w:bCs/>
      <w:sz w:val="28"/>
    </w:rPr>
  </w:style>
  <w:style w:type="character" w:customStyle="1" w:styleId="Procedura-Nagwek1Znak">
    <w:name w:val="Procedura - Nagłówek 1 Znak"/>
    <w:basedOn w:val="Domylnaczcionkaakapitu"/>
    <w:link w:val="Procedura-Nagwek1"/>
    <w:rsid w:val="009274DE"/>
    <w:rPr>
      <w:rFonts w:eastAsia="Times New Roman"/>
      <w:b/>
      <w:bCs/>
      <w:sz w:val="28"/>
      <w:szCs w:val="22"/>
      <w:lang w:eastAsia="en-US"/>
    </w:rPr>
  </w:style>
  <w:style w:type="numbering" w:customStyle="1" w:styleId="Bezlisty1">
    <w:name w:val="Bez listy1"/>
    <w:next w:val="Bezlisty"/>
    <w:uiPriority w:val="99"/>
    <w:semiHidden/>
    <w:unhideWhenUsed/>
    <w:rsid w:val="00783180"/>
  </w:style>
  <w:style w:type="character" w:styleId="Numerstrony">
    <w:name w:val="page number"/>
    <w:basedOn w:val="Domylnaczcionkaakapitu"/>
    <w:rsid w:val="00783180"/>
  </w:style>
  <w:style w:type="paragraph" w:styleId="Tekstpodstawowy">
    <w:name w:val="Body Text"/>
    <w:basedOn w:val="Normalny"/>
    <w:link w:val="TekstpodstawowyZnak"/>
    <w:rsid w:val="00783180"/>
    <w:pPr>
      <w:spacing w:after="120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783180"/>
    <w:rPr>
      <w:rFonts w:ascii="Times New Roman" w:eastAsia="Times New Roman" w:hAnsi="Times New Roman"/>
      <w:sz w:val="24"/>
      <w:szCs w:val="24"/>
    </w:rPr>
  </w:style>
  <w:style w:type="paragraph" w:customStyle="1" w:styleId="Akapitzlist2">
    <w:name w:val="Akapit z listą2"/>
    <w:basedOn w:val="Normalny"/>
    <w:rsid w:val="00783180"/>
    <w:pPr>
      <w:spacing w:after="200" w:line="276" w:lineRule="auto"/>
      <w:ind w:left="720"/>
    </w:pPr>
  </w:style>
  <w:style w:type="paragraph" w:customStyle="1" w:styleId="Zaacznikdozarzdzenia">
    <w:name w:val="Załacznik do zarządzenia"/>
    <w:basedOn w:val="Normalny"/>
    <w:link w:val="ZaacznikdozarzdzeniaZnak"/>
    <w:qFormat/>
    <w:rsid w:val="00E5556B"/>
    <w:pPr>
      <w:spacing w:afterLines="100" w:after="240" w:line="240" w:lineRule="auto"/>
      <w:jc w:val="right"/>
    </w:pPr>
    <w:rPr>
      <w:rFonts w:eastAsiaTheme="minorHAnsi" w:cs="Calibri"/>
      <w:spacing w:val="-4"/>
      <w:sz w:val="20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E5556B"/>
    <w:rPr>
      <w:rFonts w:eastAsiaTheme="minorHAnsi" w:cs="Calibri"/>
      <w:spacing w:val="-4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sid w:val="00A44266"/>
    <w:rPr>
      <w:rFonts w:eastAsiaTheme="majorEastAsia" w:cs="Calibri"/>
      <w:sz w:val="24"/>
      <w:szCs w:val="24"/>
      <w:lang w:eastAsia="en-US"/>
    </w:rPr>
  </w:style>
  <w:style w:type="paragraph" w:customStyle="1" w:styleId="Osobapodpisujca">
    <w:name w:val="Osoba podpisująca"/>
    <w:basedOn w:val="Normalny"/>
    <w:link w:val="OsobapodpisujcaZnak"/>
    <w:qFormat/>
    <w:rsid w:val="00E5556B"/>
    <w:pPr>
      <w:spacing w:beforeLines="400" w:before="960" w:after="0" w:line="240" w:lineRule="auto"/>
      <w:ind w:left="4678"/>
      <w:jc w:val="center"/>
    </w:pPr>
    <w:rPr>
      <w:rFonts w:eastAsiaTheme="minorHAnsi" w:cs="Calibri"/>
      <w:spacing w:val="-4"/>
    </w:rPr>
  </w:style>
  <w:style w:type="character" w:customStyle="1" w:styleId="OsobapodpisujcaZnak">
    <w:name w:val="Osoba podpisująca Znak"/>
    <w:basedOn w:val="Domylnaczcionkaakapitu"/>
    <w:link w:val="Osobapodpisujca"/>
    <w:rsid w:val="00E5556B"/>
    <w:rPr>
      <w:rFonts w:eastAsiaTheme="minorHAnsi" w:cs="Calibri"/>
      <w:spacing w:val="-4"/>
      <w:sz w:val="22"/>
      <w:szCs w:val="22"/>
      <w:lang w:eastAsia="en-US"/>
    </w:rPr>
  </w:style>
  <w:style w:type="paragraph" w:customStyle="1" w:styleId="Podstawaprawna">
    <w:name w:val="Podstawa prawna"/>
    <w:basedOn w:val="Normalny"/>
    <w:link w:val="PodstawaprawnaZnak"/>
    <w:qFormat/>
    <w:rsid w:val="00E5556B"/>
    <w:pPr>
      <w:spacing w:beforeLines="100" w:before="240" w:after="0" w:line="360" w:lineRule="exact"/>
      <w:jc w:val="both"/>
    </w:pPr>
    <w:rPr>
      <w:rFonts w:eastAsiaTheme="minorHAnsi" w:cs="Calibri"/>
      <w:spacing w:val="-4"/>
      <w:sz w:val="24"/>
    </w:rPr>
  </w:style>
  <w:style w:type="character" w:customStyle="1" w:styleId="PodstawaprawnaZnak">
    <w:name w:val="Podstawa prawna Znak"/>
    <w:basedOn w:val="Domylnaczcionkaakapitu"/>
    <w:link w:val="Podstawaprawna"/>
    <w:rsid w:val="00E5556B"/>
    <w:rPr>
      <w:rFonts w:eastAsiaTheme="minorHAnsi" w:cs="Calibri"/>
      <w:spacing w:val="-4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C304C7E9E424FA4A73169909D5005" ma:contentTypeVersion="2" ma:contentTypeDescription="Create a new document." ma:contentTypeScope="" ma:versionID="f76a6e5278a74eda7e05476723f9d1c7">
  <xsd:schema xmlns:xsd="http://www.w3.org/2001/XMLSchema" xmlns:xs="http://www.w3.org/2001/XMLSchema" xmlns:p="http://schemas.microsoft.com/office/2006/metadata/properties" xmlns:ns2="fd656b2a-91ba-4492-b205-32df233ce280" targetNamespace="http://schemas.microsoft.com/office/2006/metadata/properties" ma:root="true" ma:fieldsID="f1ddfa0a7cad1ec08e8dcaea82c2d6cf" ns2:_="">
    <xsd:import namespace="fd656b2a-91ba-4492-b205-32df233ce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56b2a-91ba-4492-b205-32df233ce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92E27-1AB3-4C5B-94E2-EB2D9F0CA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56b2a-91ba-4492-b205-32df233ce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EB8E1A-AB3A-41E7-AF0E-EABA855E0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470C95-6625-4147-8361-11DBF3BB1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277FB1-0DBB-4A43-B7F4-28E3690EE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65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działowa procedura realizacji i rozliczania praktyk programowych</vt:lpstr>
    </vt:vector>
  </TitlesOfParts>
  <Company>ZUT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 Dziekana WTiICh ZUT z dnia 5 lipca 2021 r. zmieniające zarządzenie nr 6 Dziekana WTiICh ZUT z dnia 24 maja 2021 r.  w sprawie wprowadzenia „Wydziałowej procedury realizacji i rozliczania praktyk programowych”</dc:title>
  <dc:subject/>
  <dc:creator>Paula.Ossowicz@zut.edu.pl</dc:creator>
  <cp:keywords/>
  <dc:description/>
  <cp:lastModifiedBy>Zuzanna Wechterowicz</cp:lastModifiedBy>
  <cp:revision>8</cp:revision>
  <cp:lastPrinted>2021-07-05T08:27:00Z</cp:lastPrinted>
  <dcterms:created xsi:type="dcterms:W3CDTF">2021-07-05T06:44:00Z</dcterms:created>
  <dcterms:modified xsi:type="dcterms:W3CDTF">2021-07-05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C304C7E9E424FA4A73169909D5005</vt:lpwstr>
  </property>
</Properties>
</file>